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773F1" w14:textId="3ABDF95B" w:rsidR="001B03A2" w:rsidRPr="00026D82" w:rsidRDefault="00431C0A" w:rsidP="00CB278D">
      <w:pPr>
        <w:rPr>
          <w:b/>
          <w:bCs/>
          <w:sz w:val="28"/>
          <w:szCs w:val="28"/>
        </w:rPr>
      </w:pPr>
      <w:proofErr w:type="spellStart"/>
      <w:r w:rsidRPr="00026D82">
        <w:rPr>
          <w:b/>
          <w:bCs/>
          <w:sz w:val="28"/>
          <w:szCs w:val="28"/>
        </w:rPr>
        <w:t>Hugglepets</w:t>
      </w:r>
      <w:proofErr w:type="spellEnd"/>
      <w:r w:rsidRPr="00026D82">
        <w:rPr>
          <w:b/>
          <w:bCs/>
          <w:sz w:val="28"/>
          <w:szCs w:val="28"/>
        </w:rPr>
        <w:t xml:space="preserve"> </w:t>
      </w:r>
      <w:r w:rsidR="00026D82" w:rsidRPr="00026D82">
        <w:rPr>
          <w:b/>
          <w:bCs/>
          <w:sz w:val="28"/>
          <w:szCs w:val="28"/>
        </w:rPr>
        <w:t xml:space="preserve">Employer tasks </w:t>
      </w:r>
      <w:r w:rsidRPr="00026D82">
        <w:rPr>
          <w:b/>
          <w:bCs/>
          <w:sz w:val="28"/>
          <w:szCs w:val="28"/>
        </w:rPr>
        <w:t xml:space="preserve"> </w:t>
      </w:r>
    </w:p>
    <w:p w14:paraId="37456874" w14:textId="2513DEDE" w:rsidR="00431C0A" w:rsidRDefault="00431C0A" w:rsidP="00CB278D"/>
    <w:p w14:paraId="0659B714" w14:textId="6DEA24BD" w:rsidR="00026D82" w:rsidRPr="00026D82" w:rsidRDefault="00026D82" w:rsidP="00CB278D">
      <w:pPr>
        <w:rPr>
          <w:b/>
          <w:bCs/>
          <w:sz w:val="28"/>
          <w:szCs w:val="28"/>
        </w:rPr>
      </w:pPr>
      <w:r w:rsidRPr="00026D82">
        <w:rPr>
          <w:b/>
          <w:bCs/>
          <w:sz w:val="28"/>
          <w:szCs w:val="28"/>
        </w:rPr>
        <w:t>Case Study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C4962" w14:paraId="7D8D59DC" w14:textId="77777777" w:rsidTr="00EC4962">
        <w:tc>
          <w:tcPr>
            <w:tcW w:w="4508" w:type="dxa"/>
            <w:shd w:val="clear" w:color="auto" w:fill="D9D9D9" w:themeFill="background1" w:themeFillShade="D9"/>
          </w:tcPr>
          <w:p w14:paraId="5BBD78FE" w14:textId="6E266BF2" w:rsidR="00EC4962" w:rsidRDefault="00EC4962" w:rsidP="00EC4962">
            <w:pPr>
              <w:spacing w:before="120" w:after="120"/>
            </w:pPr>
            <w:bookmarkStart w:id="0" w:name="_Hlk69292841"/>
            <w:r>
              <w:t>Case Study 1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0ED7881C" w14:textId="2DBF2D44" w:rsidR="00EC4962" w:rsidRDefault="00EC4962" w:rsidP="00EC4962">
            <w:pPr>
              <w:spacing w:before="120" w:after="120"/>
            </w:pPr>
            <w:r>
              <w:t>Task</w:t>
            </w:r>
          </w:p>
        </w:tc>
      </w:tr>
      <w:tr w:rsidR="00EC4962" w14:paraId="100560C4" w14:textId="77777777" w:rsidTr="00EC4962">
        <w:tc>
          <w:tcPr>
            <w:tcW w:w="4508" w:type="dxa"/>
          </w:tcPr>
          <w:p w14:paraId="43057DAC" w14:textId="77777777" w:rsidR="00EC4962" w:rsidRDefault="00EC4962" w:rsidP="00CB278D">
            <w:r>
              <w:t>A 14-year-old boy wants a reptile for his birthday. His mum wants to find out about owning a bearded dragon.</w:t>
            </w:r>
          </w:p>
          <w:p w14:paraId="25D52BAB" w14:textId="0CA61FD3" w:rsidR="00431C0A" w:rsidRDefault="00431C0A" w:rsidP="00CB278D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B73A74A" wp14:editId="44269A05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50495</wp:posOffset>
                  </wp:positionV>
                  <wp:extent cx="1323975" cy="980440"/>
                  <wp:effectExtent l="0" t="0" r="9525" b="0"/>
                  <wp:wrapTight wrapText="bothSides">
                    <wp:wrapPolygon edited="0">
                      <wp:start x="0" y="0"/>
                      <wp:lineTo x="0" y="20984"/>
                      <wp:lineTo x="21445" y="20984"/>
                      <wp:lineTo x="21445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98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F76E4B" w14:textId="1DC2BCC1" w:rsidR="00431C0A" w:rsidRDefault="00431C0A" w:rsidP="00CB278D"/>
          <w:p w14:paraId="5D2F0DCB" w14:textId="77777777" w:rsidR="00431C0A" w:rsidRDefault="00431C0A" w:rsidP="00CB278D"/>
          <w:p w14:paraId="0418BED3" w14:textId="77777777" w:rsidR="00431C0A" w:rsidRDefault="00431C0A" w:rsidP="00CB278D"/>
          <w:p w14:paraId="4E04A4E6" w14:textId="77777777" w:rsidR="00431C0A" w:rsidRDefault="00431C0A" w:rsidP="00CB278D"/>
          <w:p w14:paraId="0C83DFEF" w14:textId="77777777" w:rsidR="00431C0A" w:rsidRDefault="00431C0A" w:rsidP="00CB278D"/>
          <w:p w14:paraId="423AC717" w14:textId="77777777" w:rsidR="00431C0A" w:rsidRDefault="00431C0A" w:rsidP="00CB278D"/>
          <w:p w14:paraId="32BD35E6" w14:textId="3A329995" w:rsidR="00431C0A" w:rsidRDefault="00431C0A" w:rsidP="00CB278D"/>
        </w:tc>
        <w:tc>
          <w:tcPr>
            <w:tcW w:w="4508" w:type="dxa"/>
            <w:tcBorders>
              <w:bottom w:val="single" w:sz="4" w:space="0" w:color="auto"/>
            </w:tcBorders>
          </w:tcPr>
          <w:p w14:paraId="3196AE0C" w14:textId="77777777" w:rsidR="00EC4962" w:rsidRDefault="00EC4962" w:rsidP="00CB278D">
            <w:r>
              <w:t xml:space="preserve">Research all the considerations and make notes on each one. </w:t>
            </w:r>
          </w:p>
          <w:p w14:paraId="1BB8633D" w14:textId="77777777" w:rsidR="00EC4962" w:rsidRDefault="00EC4962" w:rsidP="00CB278D"/>
          <w:p w14:paraId="79CCB3A1" w14:textId="77777777" w:rsidR="00EC4962" w:rsidRDefault="00EC4962" w:rsidP="00CB278D">
            <w:r>
              <w:t>Produce a fact sheet on owning a bearded dragon for the first time</w:t>
            </w:r>
            <w:r w:rsidR="00431C0A">
              <w:t>.</w:t>
            </w:r>
          </w:p>
          <w:p w14:paraId="1FC97E77" w14:textId="68C572A9" w:rsidR="00431C0A" w:rsidRDefault="00431C0A" w:rsidP="00CB278D"/>
        </w:tc>
      </w:tr>
      <w:tr w:rsidR="00EC4962" w14:paraId="5AA6AE05" w14:textId="77777777" w:rsidTr="00EC4962">
        <w:tc>
          <w:tcPr>
            <w:tcW w:w="4508" w:type="dxa"/>
            <w:tcBorders>
              <w:right w:val="nil"/>
            </w:tcBorders>
          </w:tcPr>
          <w:p w14:paraId="3644545F" w14:textId="77777777" w:rsidR="00EC4962" w:rsidRPr="00EC4962" w:rsidRDefault="00EC4962" w:rsidP="00CB278D">
            <w:pPr>
              <w:rPr>
                <w:b/>
                <w:bCs/>
              </w:rPr>
            </w:pPr>
            <w:r w:rsidRPr="00EC4962">
              <w:rPr>
                <w:b/>
                <w:bCs/>
              </w:rPr>
              <w:t>Consider the following:</w:t>
            </w:r>
          </w:p>
          <w:p w14:paraId="0F8A61F6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Owner preferences</w:t>
            </w:r>
          </w:p>
          <w:p w14:paraId="6BC2587B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Responsibilities of pet ownership</w:t>
            </w:r>
          </w:p>
          <w:p w14:paraId="145338A3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Health and safety (pet and owner)</w:t>
            </w:r>
          </w:p>
          <w:p w14:paraId="7BBC9C47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 xml:space="preserve">Cost of </w:t>
            </w:r>
            <w:proofErr w:type="gramStart"/>
            <w:r>
              <w:t>maintaining</w:t>
            </w:r>
            <w:proofErr w:type="gramEnd"/>
          </w:p>
          <w:p w14:paraId="03E22C13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 xml:space="preserve">Exercise </w:t>
            </w:r>
          </w:p>
          <w:p w14:paraId="44A13D9F" w14:textId="23AEF308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 xml:space="preserve">Accommodation </w:t>
            </w:r>
          </w:p>
        </w:tc>
        <w:tc>
          <w:tcPr>
            <w:tcW w:w="4508" w:type="dxa"/>
            <w:tcBorders>
              <w:left w:val="nil"/>
            </w:tcBorders>
          </w:tcPr>
          <w:p w14:paraId="4F54D7C1" w14:textId="77777777" w:rsidR="00EC4962" w:rsidRDefault="00EC4962" w:rsidP="00EC4962">
            <w:pPr>
              <w:pStyle w:val="ListParagraph"/>
            </w:pPr>
          </w:p>
          <w:p w14:paraId="1A64CAD5" w14:textId="67C0F6AA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Health care</w:t>
            </w:r>
          </w:p>
          <w:p w14:paraId="67C04C54" w14:textId="5E4EB6DD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Identification</w:t>
            </w:r>
          </w:p>
          <w:p w14:paraId="38D234F5" w14:textId="707ED9D4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Training</w:t>
            </w:r>
          </w:p>
          <w:p w14:paraId="21576C65" w14:textId="77777777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Holiday arrangements</w:t>
            </w:r>
          </w:p>
          <w:p w14:paraId="78C5E31C" w14:textId="5BAE8260" w:rsidR="00EC4962" w:rsidRDefault="00EC4962" w:rsidP="00EC4962">
            <w:pPr>
              <w:pStyle w:val="ListParagraph"/>
              <w:numPr>
                <w:ilvl w:val="0"/>
                <w:numId w:val="1"/>
              </w:numPr>
            </w:pPr>
            <w:r>
              <w:t>Time looking after the pet</w:t>
            </w:r>
          </w:p>
        </w:tc>
      </w:tr>
      <w:bookmarkEnd w:id="0"/>
    </w:tbl>
    <w:p w14:paraId="6685FF51" w14:textId="7AA61AA5" w:rsidR="00EC4962" w:rsidRDefault="00EC4962" w:rsidP="00CB278D"/>
    <w:p w14:paraId="51592E2B" w14:textId="77777777" w:rsidR="00431C0A" w:rsidRDefault="00431C0A" w:rsidP="00CB278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31C0A" w14:paraId="69BF324D" w14:textId="77777777" w:rsidTr="004D4F3D">
        <w:tc>
          <w:tcPr>
            <w:tcW w:w="4508" w:type="dxa"/>
            <w:shd w:val="clear" w:color="auto" w:fill="D9D9D9" w:themeFill="background1" w:themeFillShade="D9"/>
          </w:tcPr>
          <w:p w14:paraId="52EADC13" w14:textId="597C99AD" w:rsidR="00431C0A" w:rsidRDefault="00431C0A" w:rsidP="004D4F3D">
            <w:pPr>
              <w:spacing w:before="120" w:after="120"/>
            </w:pPr>
            <w:r>
              <w:t>Case Study 2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1709B05A" w14:textId="77777777" w:rsidR="00431C0A" w:rsidRDefault="00431C0A" w:rsidP="004D4F3D">
            <w:pPr>
              <w:spacing w:before="120" w:after="120"/>
            </w:pPr>
            <w:r>
              <w:t>Task</w:t>
            </w:r>
          </w:p>
        </w:tc>
      </w:tr>
      <w:tr w:rsidR="00431C0A" w14:paraId="19804D1A" w14:textId="77777777" w:rsidTr="004D4F3D">
        <w:tc>
          <w:tcPr>
            <w:tcW w:w="4508" w:type="dxa"/>
          </w:tcPr>
          <w:p w14:paraId="3F4ADA85" w14:textId="77777777" w:rsidR="00431C0A" w:rsidRDefault="00431C0A" w:rsidP="004D4F3D">
            <w:r>
              <w:t xml:space="preserve">A family wants a small companion pet for their daughter. They want to find out about owning hamsters for the first time. </w:t>
            </w:r>
          </w:p>
          <w:p w14:paraId="164C21A6" w14:textId="77777777" w:rsidR="004C5F78" w:rsidRDefault="004C5F78" w:rsidP="004D4F3D"/>
          <w:p w14:paraId="1479A68F" w14:textId="6513B2C5" w:rsidR="004C5F78" w:rsidRDefault="004C5F78" w:rsidP="004D4F3D">
            <w:r>
              <w:rPr>
                <w:noProof/>
              </w:rPr>
              <w:drawing>
                <wp:inline distT="0" distB="0" distL="0" distR="0" wp14:anchorId="3459920F" wp14:editId="7C97C2A8">
                  <wp:extent cx="1200150" cy="989245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351" cy="100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F9AA5B" w14:textId="25C51314" w:rsidR="004C5F78" w:rsidRDefault="004C5F78" w:rsidP="004D4F3D"/>
        </w:tc>
        <w:tc>
          <w:tcPr>
            <w:tcW w:w="4508" w:type="dxa"/>
            <w:tcBorders>
              <w:bottom w:val="single" w:sz="4" w:space="0" w:color="auto"/>
            </w:tcBorders>
          </w:tcPr>
          <w:p w14:paraId="130964F7" w14:textId="77777777" w:rsidR="00431C0A" w:rsidRDefault="00431C0A" w:rsidP="004D4F3D">
            <w:r>
              <w:t xml:space="preserve">Research all the considerations and make notes on each one. </w:t>
            </w:r>
          </w:p>
          <w:p w14:paraId="6A730D87" w14:textId="77777777" w:rsidR="00431C0A" w:rsidRDefault="00431C0A" w:rsidP="004D4F3D"/>
          <w:p w14:paraId="2C1CD288" w14:textId="77777777" w:rsidR="00431C0A" w:rsidRDefault="00431C0A" w:rsidP="004D4F3D">
            <w:r>
              <w:t>Produce a fact sheet on owning a hamster for the first time.</w:t>
            </w:r>
          </w:p>
          <w:p w14:paraId="5ADADDEA" w14:textId="7CC4FCA2" w:rsidR="00431C0A" w:rsidRDefault="00431C0A" w:rsidP="004D4F3D"/>
        </w:tc>
      </w:tr>
      <w:tr w:rsidR="00431C0A" w14:paraId="7F82817F" w14:textId="77777777" w:rsidTr="004D4F3D">
        <w:tc>
          <w:tcPr>
            <w:tcW w:w="4508" w:type="dxa"/>
            <w:tcBorders>
              <w:right w:val="nil"/>
            </w:tcBorders>
          </w:tcPr>
          <w:p w14:paraId="6A1A91EB" w14:textId="77777777" w:rsidR="00431C0A" w:rsidRPr="00EC4962" w:rsidRDefault="00431C0A" w:rsidP="004D4F3D">
            <w:pPr>
              <w:rPr>
                <w:b/>
                <w:bCs/>
              </w:rPr>
            </w:pPr>
            <w:r w:rsidRPr="00EC4962">
              <w:rPr>
                <w:b/>
                <w:bCs/>
              </w:rPr>
              <w:t>Consider the following:</w:t>
            </w:r>
          </w:p>
          <w:p w14:paraId="185CDC69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Owner preferences</w:t>
            </w:r>
          </w:p>
          <w:p w14:paraId="3D805B2C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Responsibilities of pet ownership</w:t>
            </w:r>
          </w:p>
          <w:p w14:paraId="00367537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Health and safety (pet and owner)</w:t>
            </w:r>
          </w:p>
          <w:p w14:paraId="443B645F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 xml:space="preserve">Cost of </w:t>
            </w:r>
            <w:proofErr w:type="gramStart"/>
            <w:r>
              <w:t>maintaining</w:t>
            </w:r>
            <w:proofErr w:type="gramEnd"/>
          </w:p>
          <w:p w14:paraId="35865C7E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 xml:space="preserve">Exercise </w:t>
            </w:r>
          </w:p>
          <w:p w14:paraId="7E9716AD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 xml:space="preserve">Accommodation </w:t>
            </w:r>
          </w:p>
        </w:tc>
        <w:tc>
          <w:tcPr>
            <w:tcW w:w="4508" w:type="dxa"/>
            <w:tcBorders>
              <w:left w:val="nil"/>
            </w:tcBorders>
          </w:tcPr>
          <w:p w14:paraId="054DE0F0" w14:textId="77777777" w:rsidR="00431C0A" w:rsidRDefault="00431C0A" w:rsidP="004D4F3D">
            <w:pPr>
              <w:pStyle w:val="ListParagraph"/>
            </w:pPr>
          </w:p>
          <w:p w14:paraId="17BB14DB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Health care</w:t>
            </w:r>
          </w:p>
          <w:p w14:paraId="7F1BDBD6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Identification</w:t>
            </w:r>
          </w:p>
          <w:p w14:paraId="6ACDAF7A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Training</w:t>
            </w:r>
          </w:p>
          <w:p w14:paraId="6FD1DC92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Holiday arrangements</w:t>
            </w:r>
          </w:p>
          <w:p w14:paraId="6107B39D" w14:textId="77777777" w:rsidR="00431C0A" w:rsidRDefault="00431C0A" w:rsidP="004D4F3D">
            <w:pPr>
              <w:pStyle w:val="ListParagraph"/>
              <w:numPr>
                <w:ilvl w:val="0"/>
                <w:numId w:val="1"/>
              </w:numPr>
            </w:pPr>
            <w:r>
              <w:t>Time looking after the pet</w:t>
            </w:r>
          </w:p>
        </w:tc>
      </w:tr>
    </w:tbl>
    <w:p w14:paraId="53E5275F" w14:textId="21B0D3D4" w:rsidR="00CB278D" w:rsidRDefault="00CB278D" w:rsidP="00CB278D"/>
    <w:p w14:paraId="17BB2FFA" w14:textId="77777777" w:rsidR="00782254" w:rsidRDefault="00782254" w:rsidP="00CB278D"/>
    <w:p w14:paraId="21FCA810" w14:textId="77777777" w:rsidR="00CB278D" w:rsidRDefault="00CB278D" w:rsidP="00CB278D"/>
    <w:p w14:paraId="6CB8F54C" w14:textId="1730D0DF" w:rsidR="00EC4962" w:rsidRPr="00026D82" w:rsidRDefault="00CB278D" w:rsidP="00CB278D">
      <w:pPr>
        <w:rPr>
          <w:sz w:val="28"/>
          <w:szCs w:val="28"/>
        </w:rPr>
      </w:pPr>
      <w:r w:rsidRPr="00026D82">
        <w:rPr>
          <w:b/>
          <w:bCs/>
          <w:sz w:val="28"/>
          <w:szCs w:val="28"/>
        </w:rPr>
        <w:t xml:space="preserve">Research activity </w:t>
      </w:r>
      <w:r w:rsidR="00782254" w:rsidRPr="00026D82">
        <w:rPr>
          <w:b/>
          <w:bCs/>
          <w:sz w:val="28"/>
          <w:szCs w:val="28"/>
        </w:rPr>
        <w:t xml:space="preserve">task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82254" w14:paraId="457BFDBE" w14:textId="77777777" w:rsidTr="00D91A8C">
        <w:tc>
          <w:tcPr>
            <w:tcW w:w="9016" w:type="dxa"/>
            <w:gridSpan w:val="2"/>
            <w:shd w:val="clear" w:color="auto" w:fill="D9D9D9" w:themeFill="background1" w:themeFillShade="D9"/>
          </w:tcPr>
          <w:p w14:paraId="53036D11" w14:textId="6C8A4529" w:rsidR="00782254" w:rsidRPr="00782254" w:rsidRDefault="00782254" w:rsidP="002C5784">
            <w:pPr>
              <w:spacing w:before="120" w:after="120"/>
              <w:rPr>
                <w:b/>
                <w:bCs/>
              </w:rPr>
            </w:pPr>
            <w:r w:rsidRPr="00782254">
              <w:rPr>
                <w:b/>
                <w:bCs/>
              </w:rPr>
              <w:t xml:space="preserve">Task </w:t>
            </w:r>
            <w:r>
              <w:rPr>
                <w:b/>
                <w:bCs/>
              </w:rPr>
              <w:t>1</w:t>
            </w:r>
          </w:p>
        </w:tc>
      </w:tr>
      <w:tr w:rsidR="00782254" w14:paraId="3E0DE887" w14:textId="77777777" w:rsidTr="00115CB8">
        <w:tc>
          <w:tcPr>
            <w:tcW w:w="9016" w:type="dxa"/>
            <w:gridSpan w:val="2"/>
          </w:tcPr>
          <w:p w14:paraId="1FA82C07" w14:textId="5AD8D900" w:rsidR="00782254" w:rsidRDefault="00782254" w:rsidP="00782254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A26963B" wp14:editId="7540D4E0">
                  <wp:simplePos x="0" y="0"/>
                  <wp:positionH relativeFrom="column">
                    <wp:posOffset>4201795</wp:posOffset>
                  </wp:positionH>
                  <wp:positionV relativeFrom="paragraph">
                    <wp:posOffset>33655</wp:posOffset>
                  </wp:positionV>
                  <wp:extent cx="1324610" cy="1466850"/>
                  <wp:effectExtent l="0" t="0" r="8890" b="0"/>
                  <wp:wrapTight wrapText="bothSides">
                    <wp:wrapPolygon edited="0">
                      <wp:start x="0" y="0"/>
                      <wp:lineTo x="0" y="21319"/>
                      <wp:lineTo x="21434" y="21319"/>
                      <wp:lineTo x="21434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461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41571">
              <w:rPr>
                <w:b/>
                <w:bCs/>
              </w:rPr>
              <w:t>Research activity – Owning a rabbit</w:t>
            </w:r>
            <w:r>
              <w:rPr>
                <w:b/>
                <w:bCs/>
              </w:rPr>
              <w:t>.</w:t>
            </w:r>
            <w:r>
              <w:t xml:space="preserve"> </w:t>
            </w:r>
          </w:p>
          <w:p w14:paraId="1F4A3EC3" w14:textId="5E33FC16" w:rsidR="00782254" w:rsidRDefault="00782254" w:rsidP="00782254">
            <w:r>
              <w:t xml:space="preserve">Find out the answers to these questions. </w:t>
            </w:r>
          </w:p>
          <w:p w14:paraId="55E7F989" w14:textId="0586DA88" w:rsidR="00782254" w:rsidRDefault="00782254" w:rsidP="00782254">
            <w:r>
              <w:t xml:space="preserve">Once complete, create an animal care guide or fact </w:t>
            </w:r>
            <w:proofErr w:type="gramStart"/>
            <w:r>
              <w:t>file</w:t>
            </w:r>
            <w:proofErr w:type="gramEnd"/>
          </w:p>
          <w:p w14:paraId="22D0D096" w14:textId="6CAE2AC3" w:rsidR="00782254" w:rsidRDefault="00782254" w:rsidP="00782254">
            <w:r>
              <w:t xml:space="preserve">to be used at a pet store to help new owners </w:t>
            </w:r>
            <w:proofErr w:type="gramStart"/>
            <w:r>
              <w:t>learn</w:t>
            </w:r>
            <w:proofErr w:type="gramEnd"/>
          </w:p>
          <w:p w14:paraId="5490D544" w14:textId="4C09C94A" w:rsidR="00782254" w:rsidRDefault="00782254" w:rsidP="00782254">
            <w:r>
              <w:t xml:space="preserve">how to care for their new pet. </w:t>
            </w:r>
          </w:p>
          <w:p w14:paraId="074DDF5A" w14:textId="2D3B6685" w:rsidR="00782254" w:rsidRDefault="00782254" w:rsidP="002C5784"/>
          <w:p w14:paraId="517E2229" w14:textId="61626D0E" w:rsidR="00782254" w:rsidRDefault="00782254" w:rsidP="002C5784">
            <w:pPr>
              <w:rPr>
                <w:noProof/>
              </w:rPr>
            </w:pPr>
          </w:p>
          <w:p w14:paraId="6EF16E03" w14:textId="7FB0FBC2" w:rsidR="00782254" w:rsidRDefault="00782254" w:rsidP="002C5784"/>
          <w:p w14:paraId="4D0B1ABF" w14:textId="0C08D68B" w:rsidR="00782254" w:rsidRDefault="00782254" w:rsidP="00782254"/>
        </w:tc>
      </w:tr>
      <w:tr w:rsidR="00782254" w14:paraId="05916ECB" w14:textId="77777777" w:rsidTr="00782254">
        <w:tc>
          <w:tcPr>
            <w:tcW w:w="4508" w:type="dxa"/>
            <w:tcBorders>
              <w:right w:val="nil"/>
            </w:tcBorders>
            <w:shd w:val="clear" w:color="auto" w:fill="D0CECE" w:themeFill="background2" w:themeFillShade="E6"/>
          </w:tcPr>
          <w:p w14:paraId="434BB6AB" w14:textId="77777777" w:rsidR="00782254" w:rsidRDefault="00782254" w:rsidP="00782254">
            <w:pPr>
              <w:rPr>
                <w:b/>
                <w:bCs/>
              </w:rPr>
            </w:pPr>
            <w:r w:rsidRPr="00782254">
              <w:rPr>
                <w:b/>
                <w:bCs/>
              </w:rPr>
              <w:t xml:space="preserve">Questions </w:t>
            </w:r>
          </w:p>
          <w:p w14:paraId="15770E03" w14:textId="46C9B5AE" w:rsidR="00782254" w:rsidRPr="00782254" w:rsidRDefault="00782254" w:rsidP="00782254">
            <w:pPr>
              <w:rPr>
                <w:b/>
                <w:bCs/>
              </w:rPr>
            </w:pPr>
          </w:p>
        </w:tc>
        <w:tc>
          <w:tcPr>
            <w:tcW w:w="4508" w:type="dxa"/>
            <w:tcBorders>
              <w:left w:val="nil"/>
            </w:tcBorders>
            <w:shd w:val="clear" w:color="auto" w:fill="D0CECE" w:themeFill="background2" w:themeFillShade="E6"/>
          </w:tcPr>
          <w:p w14:paraId="47AE5220" w14:textId="0BD03D9E" w:rsidR="00782254" w:rsidRDefault="00782254" w:rsidP="00782254">
            <w:pPr>
              <w:pStyle w:val="ListParagraph"/>
            </w:pPr>
          </w:p>
        </w:tc>
      </w:tr>
      <w:tr w:rsidR="00782254" w14:paraId="5E03B147" w14:textId="77777777" w:rsidTr="007E6DE5">
        <w:tc>
          <w:tcPr>
            <w:tcW w:w="9016" w:type="dxa"/>
            <w:gridSpan w:val="2"/>
          </w:tcPr>
          <w:p w14:paraId="26CB76F0" w14:textId="28E5B133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How long might a </w:t>
            </w:r>
            <w:r>
              <w:t>r</w:t>
            </w:r>
            <w:r w:rsidRPr="00782254">
              <w:t>abbit live?</w:t>
            </w:r>
          </w:p>
          <w:p w14:paraId="669E9CBE" w14:textId="39853AFF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When do </w:t>
            </w:r>
            <w:r>
              <w:t>r</w:t>
            </w:r>
            <w:r w:rsidRPr="00782254">
              <w:t>abbits eat?</w:t>
            </w:r>
          </w:p>
          <w:p w14:paraId="712BEDE0" w14:textId="5B02C4CE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Why should </w:t>
            </w:r>
            <w:r>
              <w:t>r</w:t>
            </w:r>
            <w:r w:rsidRPr="00782254">
              <w:t>abbits not have Muesli?</w:t>
            </w:r>
          </w:p>
          <w:p w14:paraId="7F0A1887" w14:textId="32F37DA0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Name one type of predator for a </w:t>
            </w:r>
            <w:r>
              <w:t>r</w:t>
            </w:r>
            <w:r w:rsidRPr="00782254">
              <w:t>abbit</w:t>
            </w:r>
          </w:p>
          <w:p w14:paraId="4ADC606D" w14:textId="3FF9D77C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Would you say a </w:t>
            </w:r>
            <w:r>
              <w:t>r</w:t>
            </w:r>
            <w:r w:rsidRPr="00782254">
              <w:t>abbit likes to have company? How do you know?</w:t>
            </w:r>
          </w:p>
          <w:p w14:paraId="33AF4330" w14:textId="73DC7E1C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Why could too many carrots be a danger to a </w:t>
            </w:r>
            <w:r>
              <w:t>r</w:t>
            </w:r>
            <w:r w:rsidRPr="00782254">
              <w:t>abbit?</w:t>
            </w:r>
          </w:p>
          <w:p w14:paraId="30218D97" w14:textId="38F20E34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 xml:space="preserve">Name 2 things that would stop a rabbit getting </w:t>
            </w:r>
            <w:proofErr w:type="gramStart"/>
            <w:r w:rsidRPr="00782254">
              <w:t>bored</w:t>
            </w:r>
            <w:proofErr w:type="gramEnd"/>
          </w:p>
          <w:p w14:paraId="0B7F3F57" w14:textId="5FD3590D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</w:pPr>
            <w:r w:rsidRPr="00782254">
              <w:t>How might a rabbit be feeling if it is sitting in a crouched position with its head flat to the ground?</w:t>
            </w:r>
          </w:p>
          <w:p w14:paraId="18634848" w14:textId="77777777" w:rsidR="00782254" w:rsidRPr="00782254" w:rsidRDefault="00782254" w:rsidP="00782254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782254">
              <w:t>How should people treat a rabbit?</w:t>
            </w:r>
          </w:p>
          <w:p w14:paraId="19FAE228" w14:textId="77777777" w:rsidR="00782254" w:rsidRDefault="00782254" w:rsidP="00782254">
            <w:pPr>
              <w:pStyle w:val="ListParagraph"/>
              <w:rPr>
                <w:b/>
                <w:bCs/>
              </w:rPr>
            </w:pPr>
          </w:p>
          <w:p w14:paraId="7E8561BE" w14:textId="33D8A9E7" w:rsidR="00782254" w:rsidRPr="00782254" w:rsidRDefault="00782254" w:rsidP="00782254">
            <w:pPr>
              <w:pStyle w:val="ListParagraph"/>
              <w:rPr>
                <w:b/>
                <w:bCs/>
              </w:rPr>
            </w:pPr>
          </w:p>
        </w:tc>
      </w:tr>
    </w:tbl>
    <w:p w14:paraId="277C82B5" w14:textId="2A5EB9D2" w:rsidR="00CB278D" w:rsidRDefault="00CB278D" w:rsidP="00CB278D">
      <w:pPr>
        <w:rPr>
          <w:rStyle w:val="IntenseEmphasis"/>
          <w:i w:val="0"/>
          <w:iCs w:val="0"/>
          <w:color w:val="auto"/>
        </w:rPr>
      </w:pPr>
    </w:p>
    <w:p w14:paraId="0F0B846F" w14:textId="18705FF3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2A1D9E5B" w14:textId="4D50E1EC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32F804E9" w14:textId="6FE120E1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2AB74775" w14:textId="543D26C0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49046605" w14:textId="48CAB897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24184C7A" w14:textId="533AB312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0DF48FB6" w14:textId="7A39E83E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1A8F9C65" w14:textId="126F8A90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5C236ECF" w14:textId="565ED364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0EE07527" w14:textId="53FB1A21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63265055" w14:textId="4FE4BFBE" w:rsidR="00026D82" w:rsidRDefault="00026D82" w:rsidP="00CB278D">
      <w:pPr>
        <w:rPr>
          <w:rStyle w:val="IntenseEmphasis"/>
          <w:i w:val="0"/>
          <w:iCs w:val="0"/>
          <w:color w:val="auto"/>
        </w:rPr>
      </w:pPr>
    </w:p>
    <w:p w14:paraId="159CC753" w14:textId="77777777" w:rsidR="00026D82" w:rsidRPr="00EC4962" w:rsidRDefault="00026D82" w:rsidP="00CB278D">
      <w:pPr>
        <w:rPr>
          <w:rStyle w:val="IntenseEmphasis"/>
          <w:i w:val="0"/>
          <w:iCs w:val="0"/>
          <w:color w:val="auto"/>
        </w:rPr>
      </w:pPr>
    </w:p>
    <w:p w14:paraId="29DDF3F9" w14:textId="5E3BE918" w:rsidR="00541571" w:rsidRDefault="00541571" w:rsidP="00541571">
      <w:r>
        <w:lastRenderedPageBreak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82254" w14:paraId="77FE20B3" w14:textId="77777777" w:rsidTr="002C5784">
        <w:tc>
          <w:tcPr>
            <w:tcW w:w="9016" w:type="dxa"/>
            <w:gridSpan w:val="2"/>
            <w:shd w:val="clear" w:color="auto" w:fill="D9D9D9" w:themeFill="background1" w:themeFillShade="D9"/>
          </w:tcPr>
          <w:p w14:paraId="101E5DB8" w14:textId="5F1CE0EB" w:rsidR="00782254" w:rsidRPr="00782254" w:rsidRDefault="00782254" w:rsidP="002C5784">
            <w:pPr>
              <w:spacing w:before="120" w:after="120"/>
              <w:rPr>
                <w:b/>
                <w:bCs/>
              </w:rPr>
            </w:pPr>
            <w:r w:rsidRPr="00782254">
              <w:rPr>
                <w:b/>
                <w:bCs/>
              </w:rPr>
              <w:t xml:space="preserve">Task </w:t>
            </w:r>
            <w:r w:rsidR="00026D82">
              <w:rPr>
                <w:b/>
                <w:bCs/>
              </w:rPr>
              <w:t>2</w:t>
            </w:r>
          </w:p>
        </w:tc>
      </w:tr>
      <w:tr w:rsidR="00782254" w14:paraId="7C056E3E" w14:textId="77777777" w:rsidTr="002C5784">
        <w:tc>
          <w:tcPr>
            <w:tcW w:w="9016" w:type="dxa"/>
            <w:gridSpan w:val="2"/>
          </w:tcPr>
          <w:p w14:paraId="6B397074" w14:textId="533628F9" w:rsidR="00782254" w:rsidRDefault="00782254" w:rsidP="002C5784"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6A0000C3" wp14:editId="01802BAD">
                  <wp:simplePos x="0" y="0"/>
                  <wp:positionH relativeFrom="column">
                    <wp:posOffset>3306445</wp:posOffset>
                  </wp:positionH>
                  <wp:positionV relativeFrom="paragraph">
                    <wp:posOffset>112395</wp:posOffset>
                  </wp:positionV>
                  <wp:extent cx="2346960" cy="1047750"/>
                  <wp:effectExtent l="0" t="0" r="0" b="0"/>
                  <wp:wrapTight wrapText="bothSides">
                    <wp:wrapPolygon edited="0">
                      <wp:start x="0" y="0"/>
                      <wp:lineTo x="0" y="21207"/>
                      <wp:lineTo x="21390" y="21207"/>
                      <wp:lineTo x="21390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960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41571">
              <w:rPr>
                <w:b/>
                <w:bCs/>
              </w:rPr>
              <w:t xml:space="preserve">Research activity – Owning a </w:t>
            </w:r>
            <w:r>
              <w:rPr>
                <w:b/>
                <w:bCs/>
              </w:rPr>
              <w:t xml:space="preserve">Guinea Pig </w:t>
            </w:r>
            <w:r>
              <w:t xml:space="preserve"> </w:t>
            </w:r>
          </w:p>
          <w:p w14:paraId="159C150B" w14:textId="4F58650B" w:rsidR="00782254" w:rsidRDefault="00782254" w:rsidP="002C5784">
            <w:r>
              <w:t xml:space="preserve">Find out the answers to these questions. </w:t>
            </w:r>
          </w:p>
          <w:p w14:paraId="1FE00710" w14:textId="07056056" w:rsidR="00782254" w:rsidRDefault="00782254" w:rsidP="002C5784">
            <w:r>
              <w:t xml:space="preserve">Once complete, create an animal care guide or fact </w:t>
            </w:r>
            <w:proofErr w:type="gramStart"/>
            <w:r>
              <w:t>file</w:t>
            </w:r>
            <w:proofErr w:type="gramEnd"/>
          </w:p>
          <w:p w14:paraId="707BAFE6" w14:textId="28418E31" w:rsidR="00782254" w:rsidRDefault="00782254" w:rsidP="002C5784">
            <w:r>
              <w:t xml:space="preserve">to be used at a pet store to help new owners </w:t>
            </w:r>
            <w:proofErr w:type="gramStart"/>
            <w:r>
              <w:t>learn</w:t>
            </w:r>
            <w:proofErr w:type="gramEnd"/>
          </w:p>
          <w:p w14:paraId="54180882" w14:textId="378AE18F" w:rsidR="00782254" w:rsidRDefault="00782254" w:rsidP="002C5784">
            <w:r>
              <w:t xml:space="preserve">how to care for their new pet. </w:t>
            </w:r>
          </w:p>
          <w:p w14:paraId="390B4A1B" w14:textId="15252353" w:rsidR="00782254" w:rsidRDefault="00782254" w:rsidP="002C5784"/>
          <w:p w14:paraId="0126B059" w14:textId="22DEAA40" w:rsidR="00782254" w:rsidRDefault="00782254" w:rsidP="002C5784">
            <w:pPr>
              <w:rPr>
                <w:noProof/>
              </w:rPr>
            </w:pPr>
          </w:p>
          <w:p w14:paraId="44480532" w14:textId="77777777" w:rsidR="00782254" w:rsidRDefault="00782254" w:rsidP="002C5784"/>
          <w:p w14:paraId="19FC3838" w14:textId="77777777" w:rsidR="00782254" w:rsidRDefault="00782254" w:rsidP="002C5784"/>
        </w:tc>
      </w:tr>
      <w:tr w:rsidR="00782254" w14:paraId="0719B629" w14:textId="77777777" w:rsidTr="002C5784">
        <w:tc>
          <w:tcPr>
            <w:tcW w:w="4508" w:type="dxa"/>
            <w:tcBorders>
              <w:right w:val="nil"/>
            </w:tcBorders>
            <w:shd w:val="clear" w:color="auto" w:fill="D0CECE" w:themeFill="background2" w:themeFillShade="E6"/>
          </w:tcPr>
          <w:p w14:paraId="77633FAC" w14:textId="77777777" w:rsidR="00782254" w:rsidRDefault="00782254" w:rsidP="002C5784">
            <w:pPr>
              <w:rPr>
                <w:b/>
                <w:bCs/>
              </w:rPr>
            </w:pPr>
            <w:r w:rsidRPr="00782254">
              <w:rPr>
                <w:b/>
                <w:bCs/>
              </w:rPr>
              <w:t xml:space="preserve">Questions </w:t>
            </w:r>
          </w:p>
          <w:p w14:paraId="358EB321" w14:textId="77777777" w:rsidR="00782254" w:rsidRPr="00782254" w:rsidRDefault="00782254" w:rsidP="002C5784">
            <w:pPr>
              <w:rPr>
                <w:b/>
                <w:bCs/>
              </w:rPr>
            </w:pPr>
          </w:p>
        </w:tc>
        <w:tc>
          <w:tcPr>
            <w:tcW w:w="4508" w:type="dxa"/>
            <w:tcBorders>
              <w:left w:val="nil"/>
            </w:tcBorders>
            <w:shd w:val="clear" w:color="auto" w:fill="D0CECE" w:themeFill="background2" w:themeFillShade="E6"/>
          </w:tcPr>
          <w:p w14:paraId="3E7AC664" w14:textId="77777777" w:rsidR="00782254" w:rsidRDefault="00782254" w:rsidP="002C5784">
            <w:pPr>
              <w:pStyle w:val="ListParagraph"/>
            </w:pPr>
          </w:p>
        </w:tc>
      </w:tr>
      <w:tr w:rsidR="00782254" w14:paraId="34691A54" w14:textId="77777777" w:rsidTr="002C5784">
        <w:tc>
          <w:tcPr>
            <w:tcW w:w="9016" w:type="dxa"/>
            <w:gridSpan w:val="2"/>
          </w:tcPr>
          <w:p w14:paraId="782DA3BA" w14:textId="05F61F5C" w:rsidR="00782254" w:rsidRP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 w:rsidRPr="00026D82">
              <w:t xml:space="preserve">Where do </w:t>
            </w:r>
            <w:r>
              <w:t>g</w:t>
            </w:r>
            <w:r w:rsidRPr="00026D82">
              <w:t xml:space="preserve">uinea </w:t>
            </w:r>
            <w:r>
              <w:t>p</w:t>
            </w:r>
            <w:r w:rsidRPr="00026D82">
              <w:t>igs come from?</w:t>
            </w:r>
          </w:p>
          <w:p w14:paraId="67BB74D2" w14:textId="3ACBD606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 xml:space="preserve">What do guinea pigs need </w:t>
            </w:r>
            <w:proofErr w:type="gramStart"/>
            <w:r>
              <w:t>to eat</w:t>
            </w:r>
            <w:proofErr w:type="gramEnd"/>
            <w:r>
              <w:t xml:space="preserve"> </w:t>
            </w:r>
          </w:p>
          <w:p w14:paraId="71E5AE34" w14:textId="7A07E4AB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>What sort of hutch do guinea pigs need to live in and why?</w:t>
            </w:r>
          </w:p>
          <w:p w14:paraId="6ADB4C38" w14:textId="653FDFBF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 xml:space="preserve">What could happen if a guinea pig gets too </w:t>
            </w:r>
            <w:proofErr w:type="gramStart"/>
            <w:r>
              <w:t>warm</w:t>
            </w:r>
            <w:proofErr w:type="gramEnd"/>
          </w:p>
          <w:p w14:paraId="5E77879D" w14:textId="311B293F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 xml:space="preserve">Give one example of something guinea pigs like to </w:t>
            </w:r>
            <w:proofErr w:type="gramStart"/>
            <w:r>
              <w:t>do</w:t>
            </w:r>
            <w:proofErr w:type="gramEnd"/>
          </w:p>
          <w:p w14:paraId="7A0A1114" w14:textId="067D3275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>What part of them grows all the time?</w:t>
            </w:r>
          </w:p>
          <w:p w14:paraId="0C05629D" w14:textId="08DD1A03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>What do guinea pigs do when they are scared?</w:t>
            </w:r>
          </w:p>
          <w:p w14:paraId="253BA229" w14:textId="5D734EFE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 xml:space="preserve">Name one thing a guinea pig might do if they are </w:t>
            </w:r>
            <w:proofErr w:type="gramStart"/>
            <w:r>
              <w:t>stressed</w:t>
            </w:r>
            <w:proofErr w:type="gramEnd"/>
          </w:p>
          <w:p w14:paraId="2BAA3F97" w14:textId="7ED4E5E5" w:rsid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>What can make guinea pigs upset?</w:t>
            </w:r>
          </w:p>
          <w:p w14:paraId="48848038" w14:textId="7CE1A903" w:rsidR="00026D82" w:rsidRPr="00026D82" w:rsidRDefault="00026D82" w:rsidP="00782254">
            <w:pPr>
              <w:pStyle w:val="ListParagraph"/>
              <w:numPr>
                <w:ilvl w:val="0"/>
                <w:numId w:val="4"/>
              </w:numPr>
            </w:pPr>
            <w:r>
              <w:t xml:space="preserve">Describe what sort of bedding a guinea pig </w:t>
            </w:r>
            <w:proofErr w:type="gramStart"/>
            <w:r>
              <w:t>needs</w:t>
            </w:r>
            <w:proofErr w:type="gramEnd"/>
          </w:p>
          <w:p w14:paraId="09EF179A" w14:textId="77777777" w:rsidR="00782254" w:rsidRPr="00782254" w:rsidRDefault="00782254" w:rsidP="002C5784">
            <w:pPr>
              <w:pStyle w:val="ListParagraph"/>
              <w:rPr>
                <w:b/>
                <w:bCs/>
              </w:rPr>
            </w:pPr>
          </w:p>
        </w:tc>
      </w:tr>
    </w:tbl>
    <w:p w14:paraId="61416CCE" w14:textId="25F81545" w:rsidR="00541571" w:rsidRDefault="00541571" w:rsidP="00CB278D">
      <w:pPr>
        <w:rPr>
          <w:rStyle w:val="IntenseEmphasis"/>
        </w:rPr>
      </w:pPr>
    </w:p>
    <w:p w14:paraId="3954CA43" w14:textId="781DCD6D" w:rsidR="00541571" w:rsidRDefault="00541571" w:rsidP="00CB278D">
      <w:pPr>
        <w:rPr>
          <w:rStyle w:val="IntenseEmphasis"/>
        </w:rPr>
      </w:pPr>
    </w:p>
    <w:p w14:paraId="2A18FC89" w14:textId="7733E4FE" w:rsidR="00541571" w:rsidRDefault="00541571" w:rsidP="00CB278D">
      <w:pPr>
        <w:rPr>
          <w:rStyle w:val="IntenseEmphasis"/>
        </w:rPr>
      </w:pPr>
    </w:p>
    <w:p w14:paraId="1CE4CE86" w14:textId="10D3B40A" w:rsidR="00541571" w:rsidRDefault="00541571" w:rsidP="00CB278D">
      <w:pPr>
        <w:rPr>
          <w:rStyle w:val="IntenseEmphasis"/>
        </w:rPr>
      </w:pPr>
    </w:p>
    <w:p w14:paraId="24AE9071" w14:textId="57E80A5A" w:rsidR="00541571" w:rsidRDefault="00541571" w:rsidP="00CB278D">
      <w:pPr>
        <w:rPr>
          <w:rStyle w:val="IntenseEmphasis"/>
        </w:rPr>
      </w:pPr>
    </w:p>
    <w:p w14:paraId="223981A5" w14:textId="6BA2ABA8" w:rsidR="00541571" w:rsidRPr="00541571" w:rsidRDefault="00541571" w:rsidP="00CB278D">
      <w:pPr>
        <w:rPr>
          <w:rStyle w:val="IntenseEmphasis"/>
        </w:rPr>
      </w:pPr>
    </w:p>
    <w:sectPr w:rsidR="00541571" w:rsidRPr="00541571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0E699" w14:textId="77777777" w:rsidR="00010CA7" w:rsidRDefault="00010CA7" w:rsidP="00026D82">
      <w:pPr>
        <w:spacing w:after="0" w:line="240" w:lineRule="auto"/>
      </w:pPr>
      <w:r>
        <w:separator/>
      </w:r>
    </w:p>
  </w:endnote>
  <w:endnote w:type="continuationSeparator" w:id="0">
    <w:p w14:paraId="52C8C0DF" w14:textId="77777777" w:rsidR="00010CA7" w:rsidRDefault="00010CA7" w:rsidP="00026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D7108" w14:textId="77777777" w:rsidR="00010CA7" w:rsidRDefault="00010CA7" w:rsidP="00026D82">
      <w:pPr>
        <w:spacing w:after="0" w:line="240" w:lineRule="auto"/>
      </w:pPr>
      <w:r>
        <w:separator/>
      </w:r>
    </w:p>
  </w:footnote>
  <w:footnote w:type="continuationSeparator" w:id="0">
    <w:p w14:paraId="6F53A1EF" w14:textId="77777777" w:rsidR="00010CA7" w:rsidRDefault="00010CA7" w:rsidP="00026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68A33" w14:textId="51CC9D75" w:rsidR="00026D82" w:rsidRDefault="00026D82">
    <w:pPr>
      <w:pStyle w:val="Header"/>
    </w:pPr>
    <w:r w:rsidRPr="00026D82">
      <w:drawing>
        <wp:anchor distT="0" distB="0" distL="114300" distR="114300" simplePos="0" relativeHeight="251658240" behindDoc="1" locked="0" layoutInCell="1" allowOverlap="1" wp14:anchorId="31C16DD1" wp14:editId="5399F2FB">
          <wp:simplePos x="0" y="0"/>
          <wp:positionH relativeFrom="margin">
            <wp:posOffset>4267200</wp:posOffset>
          </wp:positionH>
          <wp:positionV relativeFrom="paragraph">
            <wp:posOffset>-392430</wp:posOffset>
          </wp:positionV>
          <wp:extent cx="2260600" cy="1104900"/>
          <wp:effectExtent l="0" t="0" r="6350" b="0"/>
          <wp:wrapTight wrapText="bothSides">
            <wp:wrapPolygon edited="0">
              <wp:start x="0" y="0"/>
              <wp:lineTo x="0" y="21228"/>
              <wp:lineTo x="21479" y="21228"/>
              <wp:lineTo x="21479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0600" cy="1104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10EA7"/>
    <w:multiLevelType w:val="hybridMultilevel"/>
    <w:tmpl w:val="B5E212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24CA1"/>
    <w:multiLevelType w:val="hybridMultilevel"/>
    <w:tmpl w:val="50EAAC24"/>
    <w:lvl w:ilvl="0" w:tplc="751423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707C1C"/>
    <w:multiLevelType w:val="hybridMultilevel"/>
    <w:tmpl w:val="B5E212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6333E7"/>
    <w:multiLevelType w:val="hybridMultilevel"/>
    <w:tmpl w:val="BD32B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rEwNjAxNDOxNDdQ0lEKTi0uzszPAykwrAUAUuVWQCwAAAA="/>
  </w:docVars>
  <w:rsids>
    <w:rsidRoot w:val="00CB278D"/>
    <w:rsid w:val="00010CA7"/>
    <w:rsid w:val="00026D82"/>
    <w:rsid w:val="001B03A2"/>
    <w:rsid w:val="00431C0A"/>
    <w:rsid w:val="004C5F78"/>
    <w:rsid w:val="00541571"/>
    <w:rsid w:val="00782254"/>
    <w:rsid w:val="00885C00"/>
    <w:rsid w:val="00CB278D"/>
    <w:rsid w:val="00EC4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90F46"/>
  <w15:chartTrackingRefBased/>
  <w15:docId w15:val="{806529AE-BFF8-43ED-8D00-CA5B5827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C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541571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E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49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6D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D82"/>
  </w:style>
  <w:style w:type="paragraph" w:styleId="Footer">
    <w:name w:val="footer"/>
    <w:basedOn w:val="Normal"/>
    <w:link w:val="FooterChar"/>
    <w:uiPriority w:val="99"/>
    <w:unhideWhenUsed/>
    <w:rsid w:val="00026D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O'Connor</dc:creator>
  <cp:keywords/>
  <dc:description/>
  <cp:lastModifiedBy>Kelly Dillon</cp:lastModifiedBy>
  <cp:revision>2</cp:revision>
  <dcterms:created xsi:type="dcterms:W3CDTF">2021-04-14T15:50:00Z</dcterms:created>
  <dcterms:modified xsi:type="dcterms:W3CDTF">2021-04-14T15:50:00Z</dcterms:modified>
</cp:coreProperties>
</file>